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Nada Puska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ad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uska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301 High Point Circle, Darien, IL, USA Darien, IL, USA 6056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nada.trivanovic@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08497093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len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2/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hajlo</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4/2024</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